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880F6" w14:textId="5F3F89B8" w:rsidR="00CD5E41" w:rsidRDefault="00A069DC" w:rsidP="003C643C">
      <w:r w:rsidRPr="00A069DC">
        <w:drawing>
          <wp:inline distT="0" distB="0" distL="0" distR="0" wp14:anchorId="486CCA51" wp14:editId="5C5FB8C0">
            <wp:extent cx="9417377" cy="507492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426673" cy="50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4E3C" w14:textId="6692132B" w:rsidR="00A069DC" w:rsidRDefault="00A069DC" w:rsidP="003C643C">
      <w:r w:rsidRPr="00A069DC">
        <w:lastRenderedPageBreak/>
        <w:drawing>
          <wp:inline distT="0" distB="0" distL="0" distR="0" wp14:anchorId="2D61D042" wp14:editId="1C7F3FF5">
            <wp:extent cx="3762900" cy="1971950"/>
            <wp:effectExtent l="0" t="0" r="9525" b="9525"/>
            <wp:docPr id="2" name="Picture 2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PowerPoin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D2874" w14:textId="2922A5A6" w:rsidR="00A069DC" w:rsidRDefault="00A069DC" w:rsidP="003C643C">
      <w:r>
        <w:t>If the number is too big, the calculator will show this:</w:t>
      </w:r>
    </w:p>
    <w:p w14:paraId="25486D33" w14:textId="4B3D323D" w:rsidR="00A069DC" w:rsidRPr="003C643C" w:rsidRDefault="00A069DC" w:rsidP="003C643C">
      <w:r w:rsidRPr="00A069DC">
        <w:drawing>
          <wp:inline distT="0" distB="0" distL="0" distR="0" wp14:anchorId="0F10F434" wp14:editId="18753819">
            <wp:extent cx="2657846" cy="243874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69DC" w:rsidRPr="003C643C" w:rsidSect="00A069DC">
      <w:pgSz w:w="15840" w:h="12240" w:orient="landscape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16782" w14:textId="77777777" w:rsidR="006E7037" w:rsidRDefault="006E7037" w:rsidP="00C71AFF">
      <w:pPr>
        <w:spacing w:after="0" w:line="240" w:lineRule="auto"/>
      </w:pPr>
      <w:r>
        <w:separator/>
      </w:r>
    </w:p>
  </w:endnote>
  <w:endnote w:type="continuationSeparator" w:id="0">
    <w:p w14:paraId="1A5E0E38" w14:textId="77777777" w:rsidR="006E7037" w:rsidRDefault="006E7037" w:rsidP="00C71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16A3A" w14:textId="77777777" w:rsidR="006E7037" w:rsidRDefault="006E7037" w:rsidP="00C71AFF">
      <w:pPr>
        <w:spacing w:after="0" w:line="240" w:lineRule="auto"/>
      </w:pPr>
      <w:r>
        <w:separator/>
      </w:r>
    </w:p>
  </w:footnote>
  <w:footnote w:type="continuationSeparator" w:id="0">
    <w:p w14:paraId="370AAA6C" w14:textId="77777777" w:rsidR="006E7037" w:rsidRDefault="006E7037" w:rsidP="00C71A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DCwMLE0MzcxtDRW0lEKTi0uzszPAykwqgUAtdTOCCwAAAA="/>
  </w:docVars>
  <w:rsids>
    <w:rsidRoot w:val="00CD5E41"/>
    <w:rsid w:val="003C643C"/>
    <w:rsid w:val="006E7037"/>
    <w:rsid w:val="00842F8D"/>
    <w:rsid w:val="00925D4B"/>
    <w:rsid w:val="009D18F4"/>
    <w:rsid w:val="00A069DC"/>
    <w:rsid w:val="00C71AFF"/>
    <w:rsid w:val="00CD5E41"/>
    <w:rsid w:val="00CF106D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69C4B"/>
  <w15:chartTrackingRefBased/>
  <w15:docId w15:val="{25A86DDE-D3E2-48D1-AB95-EF1B0FEEA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AFF"/>
  </w:style>
  <w:style w:type="paragraph" w:styleId="Footer">
    <w:name w:val="footer"/>
    <w:basedOn w:val="Normal"/>
    <w:link w:val="Foot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9</TotalTime>
  <Pages>2</Pages>
  <Words>9</Words>
  <Characters>54</Characters>
  <Application>Microsoft Office Word</Application>
  <DocSecurity>0</DocSecurity>
  <Lines>1</Lines>
  <Paragraphs>1</Paragraphs>
  <ScaleCrop>false</ScaleCrop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 D. Dang</cp:lastModifiedBy>
  <cp:revision>4</cp:revision>
  <dcterms:created xsi:type="dcterms:W3CDTF">2022-01-24T03:36:00Z</dcterms:created>
  <dcterms:modified xsi:type="dcterms:W3CDTF">2022-03-19T17:27:00Z</dcterms:modified>
</cp:coreProperties>
</file>